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540F59" w14:textId="6A04A3F3" w:rsidR="008F01EB" w:rsidRDefault="004A36B5" w:rsidP="00D43678">
      <w:pPr>
        <w:pStyle w:val="Title"/>
      </w:pPr>
      <w:r>
        <w:t xml:space="preserve"> A Review of Theme Park Websites</w:t>
      </w:r>
    </w:p>
    <w:p w14:paraId="27B3E868" w14:textId="35AFD507" w:rsidR="006147CD" w:rsidRDefault="004A36B5" w:rsidP="006147CD">
      <w:pPr>
        <w:pStyle w:val="Heading3"/>
        <w:numPr>
          <w:ilvl w:val="0"/>
          <w:numId w:val="3"/>
        </w:numPr>
        <w:spacing w:line="480" w:lineRule="auto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0" w:name="header-n4"/>
      <w:r>
        <w:t>Disneyland (Main Website)</w:t>
      </w:r>
      <w:bookmarkEnd w:id="0"/>
      <w:r w:rsidR="006147CD">
        <w:t xml:space="preserve">: </w:t>
      </w:r>
      <w:hyperlink r:id="rId7" w:history="1">
        <w:r w:rsidR="006147CD" w:rsidRPr="006147CD">
          <w:rPr>
            <w:rFonts w:asciiTheme="minorHAnsi" w:eastAsiaTheme="minorHAnsi" w:hAnsiTheme="minorHAnsi" w:cstheme="minorBidi"/>
            <w:b w:val="0"/>
            <w:bCs w:val="0"/>
            <w:color w:val="0000FF"/>
            <w:sz w:val="24"/>
            <w:szCs w:val="24"/>
            <w:u w:val="single"/>
          </w:rPr>
          <w:t>https://disneyland.disney.go.com/</w:t>
        </w:r>
      </w:hyperlink>
    </w:p>
    <w:p w14:paraId="72EFF6C5" w14:textId="192B8BD2" w:rsidR="006147CD" w:rsidRDefault="006147CD" w:rsidP="006147CD">
      <w:r>
        <w:t xml:space="preserve">The first thing that you see when you click on that link is a big banner playing a video </w:t>
      </w:r>
      <w:r w:rsidR="00F30A32">
        <w:t>showing off the various attractions of the theme park (Note that the video has no sound)</w:t>
      </w:r>
      <w:r>
        <w:t xml:space="preserve">. </w:t>
      </w:r>
      <w:r w:rsidR="00F30A32">
        <w:t xml:space="preserve">The video that we see is a </w:t>
      </w:r>
      <w:r w:rsidR="00946059">
        <w:t>five</w:t>
      </w:r>
      <w:r w:rsidR="00F30A32">
        <w:t xml:space="preserve"> second clip of a longer video that is filled with gorgeous cinematography and movie-grade special effects. </w:t>
      </w:r>
      <w:r>
        <w:t>This act of immediately presenting the user with eye-catching visuals is something that we notice</w:t>
      </w:r>
      <w:r w:rsidR="00F30A32">
        <w:t>d</w:t>
      </w:r>
      <w:r>
        <w:t xml:space="preserve"> in </w:t>
      </w:r>
      <w:r w:rsidR="00F30A32">
        <w:t xml:space="preserve">all the theme park websites that we have researched so far. </w:t>
      </w:r>
    </w:p>
    <w:p w14:paraId="40AAFF5F" w14:textId="1ED341B3" w:rsidR="00F30A32" w:rsidRDefault="00F30A32" w:rsidP="006147CD">
      <w:r>
        <w:t>This website promotes ease of use by using a large easy-to-read sans serif font</w:t>
      </w:r>
      <w:r w:rsidR="00140DC5">
        <w:t>, and by having most of its links, outside of the navbar, be associated with a large button where the background of the button is a bright, colorful photograph.</w:t>
      </w:r>
      <w:r w:rsidR="00946059">
        <w:t xml:space="preserve"> Most of these links are </w:t>
      </w:r>
    </w:p>
    <w:p w14:paraId="77EB939C" w14:textId="5FB9C15A" w:rsidR="00140DC5" w:rsidRDefault="00140DC5" w:rsidP="006147CD">
      <w:r>
        <w:t>As mentioned above, this website has a navbar. This navbar is packed with helpful links like ‘Parks &amp; Tickets’, ‘Places to Stay’, ‘Things to Do’, and ‘Shop’. There is also an interface to book a hotel embedded in the navbar.</w:t>
      </w:r>
    </w:p>
    <w:p w14:paraId="28CBAD41" w14:textId="298C3C62" w:rsidR="00946059" w:rsidRDefault="00140DC5" w:rsidP="00946059">
      <w:r>
        <w:t xml:space="preserve">Other things to note are that </w:t>
      </w:r>
      <w:r w:rsidR="00946059">
        <w:t>the color scheme of the website is mainly white and blue, and that the website is promoting a limited-time holiday event (Christmas, at the time of this writing)</w:t>
      </w:r>
    </w:p>
    <w:p w14:paraId="31540F63" w14:textId="6F993FD8" w:rsidR="008F01EB" w:rsidRDefault="004A36B5">
      <w:pPr>
        <w:pStyle w:val="Heading3"/>
        <w:numPr>
          <w:ilvl w:val="0"/>
          <w:numId w:val="3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1" w:name="header-n23"/>
      <w:r>
        <w:t>Universal Studios (Singapore)</w:t>
      </w:r>
      <w:bookmarkEnd w:id="1"/>
      <w:r w:rsidR="005C2CE8">
        <w:t>:</w:t>
      </w:r>
      <w:r w:rsidR="00946059">
        <w:t xml:space="preserve"> </w:t>
      </w:r>
      <w:hyperlink r:id="rId8" w:history="1">
        <w:r w:rsidR="00946059" w:rsidRPr="00946059">
          <w:rPr>
            <w:rFonts w:asciiTheme="minorHAnsi" w:eastAsiaTheme="minorHAnsi" w:hAnsiTheme="minorHAnsi" w:cstheme="minorBidi"/>
            <w:b w:val="0"/>
            <w:bCs w:val="0"/>
            <w:color w:val="0000FF"/>
            <w:sz w:val="24"/>
            <w:szCs w:val="24"/>
            <w:u w:val="single"/>
          </w:rPr>
          <w:t>https://www.rwsentosa.com/en/attractions/universal-studios-singapore/explore</w:t>
        </w:r>
      </w:hyperlink>
    </w:p>
    <w:p w14:paraId="37054AE7" w14:textId="09418960" w:rsidR="00946059" w:rsidRPr="00946059" w:rsidRDefault="005C2CE8" w:rsidP="00946059">
      <w:pPr>
        <w:pStyle w:val="BodyText"/>
      </w:pPr>
      <w:r>
        <w:t xml:space="preserve">The first thing you see when you </w:t>
      </w:r>
      <w:r w:rsidR="004A1ADC">
        <w:t xml:space="preserve">click on the above link is a slideshow taking up almost the entire screen. Each picture in the slideshow is either showing off </w:t>
      </w:r>
      <w:bookmarkStart w:id="2" w:name="_GoBack"/>
      <w:bookmarkEnd w:id="2"/>
    </w:p>
    <w:p w14:paraId="31540F64" w14:textId="77777777" w:rsidR="008F01EB" w:rsidRDefault="004A36B5">
      <w:pPr>
        <w:numPr>
          <w:ilvl w:val="1"/>
          <w:numId w:val="5"/>
        </w:numPr>
      </w:pPr>
      <w:r>
        <w:t>The color scheme is white and gold</w:t>
      </w:r>
    </w:p>
    <w:p w14:paraId="31540F65" w14:textId="77777777" w:rsidR="008F01EB" w:rsidRDefault="004A36B5">
      <w:pPr>
        <w:numPr>
          <w:ilvl w:val="1"/>
          <w:numId w:val="5"/>
        </w:numPr>
      </w:pPr>
      <w:r>
        <w:t>The first thing you see is a slideshow taking up almost the entire screen</w:t>
      </w:r>
    </w:p>
    <w:p w14:paraId="31540F66" w14:textId="77777777" w:rsidR="008F01EB" w:rsidRDefault="004A36B5">
      <w:pPr>
        <w:numPr>
          <w:ilvl w:val="1"/>
          <w:numId w:val="5"/>
        </w:numPr>
      </w:pPr>
      <w:r>
        <w:t>The slideshow is advertising limited-time events and has images of people having fun on the rides</w:t>
      </w:r>
    </w:p>
    <w:p w14:paraId="31540F67" w14:textId="77777777" w:rsidR="008F01EB" w:rsidRDefault="004A36B5">
      <w:pPr>
        <w:numPr>
          <w:ilvl w:val="1"/>
          <w:numId w:val="5"/>
        </w:numPr>
      </w:pPr>
      <w:r>
        <w:t>There is an option to book a ticket on the front page</w:t>
      </w:r>
    </w:p>
    <w:p w14:paraId="31540F68" w14:textId="77777777" w:rsidR="008F01EB" w:rsidRDefault="004A36B5">
      <w:pPr>
        <w:numPr>
          <w:ilvl w:val="1"/>
          <w:numId w:val="5"/>
        </w:numPr>
      </w:pPr>
      <w:r>
        <w:t>There is information about how busy the theme park gets</w:t>
      </w:r>
    </w:p>
    <w:p w14:paraId="31540F69" w14:textId="77777777" w:rsidR="008F01EB" w:rsidRDefault="004A36B5">
      <w:pPr>
        <w:numPr>
          <w:ilvl w:val="1"/>
          <w:numId w:val="5"/>
        </w:numPr>
      </w:pPr>
      <w:r>
        <w:t>There are lots of links (Talk about them)</w:t>
      </w:r>
    </w:p>
    <w:p w14:paraId="31540F6A" w14:textId="77777777" w:rsidR="008F01EB" w:rsidRDefault="004A36B5">
      <w:pPr>
        <w:numPr>
          <w:ilvl w:val="1"/>
          <w:numId w:val="5"/>
        </w:numPr>
      </w:pPr>
      <w:r>
        <w:t>They are proudly showing off their TripAdvisor</w:t>
      </w:r>
      <w:r>
        <w:rPr>
          <w:vertAlign w:val="superscript"/>
        </w:rPr>
        <w:t>TM</w:t>
      </w:r>
      <w:r>
        <w:t xml:space="preserve"> rating</w:t>
      </w:r>
    </w:p>
    <w:p w14:paraId="31540F6B" w14:textId="77777777" w:rsidR="008F01EB" w:rsidRDefault="004A36B5">
      <w:pPr>
        <w:pStyle w:val="Heading3"/>
        <w:numPr>
          <w:ilvl w:val="0"/>
          <w:numId w:val="3"/>
        </w:numPr>
      </w:pPr>
      <w:bookmarkStart w:id="3" w:name="header-n40"/>
      <w:r>
        <w:t>Disneyland (Tokyo)</w:t>
      </w:r>
      <w:bookmarkEnd w:id="3"/>
    </w:p>
    <w:p w14:paraId="31540F6C" w14:textId="77777777" w:rsidR="008F01EB" w:rsidRDefault="004A36B5">
      <w:pPr>
        <w:numPr>
          <w:ilvl w:val="1"/>
          <w:numId w:val="6"/>
        </w:numPr>
      </w:pPr>
      <w:r>
        <w:t>The color scheme is white and light blue</w:t>
      </w:r>
    </w:p>
    <w:p w14:paraId="31540F6D" w14:textId="77777777" w:rsidR="008F01EB" w:rsidRDefault="004A36B5">
      <w:pPr>
        <w:numPr>
          <w:ilvl w:val="1"/>
          <w:numId w:val="6"/>
        </w:numPr>
      </w:pPr>
      <w:r>
        <w:lastRenderedPageBreak/>
        <w:t>The first thing that you see is a slideshow</w:t>
      </w:r>
    </w:p>
    <w:p w14:paraId="31540F6E" w14:textId="77777777" w:rsidR="008F01EB" w:rsidRDefault="004A36B5">
      <w:pPr>
        <w:numPr>
          <w:ilvl w:val="1"/>
          <w:numId w:val="6"/>
        </w:numPr>
      </w:pPr>
      <w:r>
        <w:t>The slideshow is showing pictures of attractions and pictures of people, both young and old, having fun</w:t>
      </w:r>
    </w:p>
    <w:p w14:paraId="31540F6F" w14:textId="77777777" w:rsidR="008F01EB" w:rsidRDefault="004A36B5">
      <w:pPr>
        <w:numPr>
          <w:ilvl w:val="1"/>
          <w:numId w:val="6"/>
        </w:numPr>
      </w:pPr>
      <w:r>
        <w:t>The navbar (navigation bar) is made up of large colorful buttons leading to different parts of the website (Explain what a navbar)</w:t>
      </w:r>
    </w:p>
    <w:p w14:paraId="31540F70" w14:textId="77777777" w:rsidR="008F01EB" w:rsidRDefault="004A36B5">
      <w:pPr>
        <w:numPr>
          <w:ilvl w:val="1"/>
          <w:numId w:val="6"/>
        </w:numPr>
      </w:pPr>
      <w:r>
        <w:t>There are many many links on this website that have large images associated with them, making the website very easy to navigate</w:t>
      </w:r>
    </w:p>
    <w:p w14:paraId="31540F71" w14:textId="77777777" w:rsidR="008F01EB" w:rsidRDefault="004A36B5">
      <w:pPr>
        <w:numPr>
          <w:ilvl w:val="1"/>
          <w:numId w:val="6"/>
        </w:numPr>
      </w:pPr>
      <w:r>
        <w:t>There is a TripAdvisor</w:t>
      </w:r>
      <w:r>
        <w:rPr>
          <w:vertAlign w:val="superscript"/>
        </w:rPr>
        <w:t>TM</w:t>
      </w:r>
      <w:r>
        <w:t xml:space="preserve"> logo at the bottom of the site</w:t>
      </w:r>
    </w:p>
    <w:p w14:paraId="31540F72" w14:textId="77777777" w:rsidR="008F01EB" w:rsidRDefault="004A36B5">
      <w:pPr>
        <w:pStyle w:val="Heading3"/>
        <w:numPr>
          <w:ilvl w:val="0"/>
          <w:numId w:val="3"/>
        </w:numPr>
      </w:pPr>
      <w:bookmarkStart w:id="4" w:name="header-n55"/>
      <w:r>
        <w:t>Universal Studios (Japan)</w:t>
      </w:r>
      <w:bookmarkEnd w:id="4"/>
    </w:p>
    <w:p w14:paraId="31540F73" w14:textId="77777777" w:rsidR="008F01EB" w:rsidRDefault="004A36B5">
      <w:pPr>
        <w:numPr>
          <w:ilvl w:val="1"/>
          <w:numId w:val="7"/>
        </w:numPr>
      </w:pPr>
      <w:r>
        <w:t>This site is not as modern as the other theme park websites. You can tell from the hard edges of the navbar and of the slideshow.</w:t>
      </w:r>
    </w:p>
    <w:p w14:paraId="31540F74" w14:textId="77777777" w:rsidR="008F01EB" w:rsidRDefault="004A36B5">
      <w:pPr>
        <w:numPr>
          <w:ilvl w:val="1"/>
          <w:numId w:val="7"/>
        </w:numPr>
      </w:pPr>
      <w:r>
        <w:t>The color scheme of this website is mostly blue and white</w:t>
      </w:r>
    </w:p>
    <w:p w14:paraId="31540F75" w14:textId="77777777" w:rsidR="008F01EB" w:rsidRDefault="004A36B5">
      <w:pPr>
        <w:numPr>
          <w:ilvl w:val="1"/>
          <w:numId w:val="7"/>
        </w:numPr>
      </w:pPr>
      <w:r>
        <w:t>As with the other websites there is a very prominent slideshow in the center of the website</w:t>
      </w:r>
    </w:p>
    <w:p w14:paraId="31540F76" w14:textId="77777777" w:rsidR="008F01EB" w:rsidRDefault="004A36B5">
      <w:pPr>
        <w:numPr>
          <w:ilvl w:val="1"/>
          <w:numId w:val="7"/>
        </w:numPr>
      </w:pPr>
      <w:r>
        <w:t>The slideshow is showing off different aspects of the theme park and limited-time events</w:t>
      </w:r>
    </w:p>
    <w:p w14:paraId="31540F77" w14:textId="77777777" w:rsidR="008F01EB" w:rsidRDefault="004A36B5">
      <w:pPr>
        <w:numPr>
          <w:ilvl w:val="1"/>
          <w:numId w:val="7"/>
        </w:numPr>
      </w:pPr>
      <w:r>
        <w:t>Scrolling down, the next main section of the website highlights current and upcoming events</w:t>
      </w:r>
    </w:p>
    <w:p w14:paraId="31540F78" w14:textId="77777777" w:rsidR="008F01EB" w:rsidRDefault="004A36B5">
      <w:pPr>
        <w:numPr>
          <w:ilvl w:val="1"/>
          <w:numId w:val="7"/>
        </w:numPr>
      </w:pPr>
      <w:r>
        <w:t>There is a TripAdvisor</w:t>
      </w:r>
      <w:r>
        <w:rPr>
          <w:vertAlign w:val="superscript"/>
        </w:rPr>
        <w:t>TM</w:t>
      </w:r>
      <w:r>
        <w:t xml:space="preserve"> logo near the bottom</w:t>
      </w:r>
    </w:p>
    <w:p w14:paraId="31540F79" w14:textId="77777777" w:rsidR="008F01EB" w:rsidRDefault="004A36B5">
      <w:pPr>
        <w:numPr>
          <w:ilvl w:val="1"/>
          <w:numId w:val="7"/>
        </w:numPr>
      </w:pPr>
      <w:r>
        <w:t>(This site is pretty minimal I don't know what else to add)</w:t>
      </w:r>
    </w:p>
    <w:p w14:paraId="31540F7A" w14:textId="77777777" w:rsidR="008F01EB" w:rsidRDefault="004A36B5">
      <w:pPr>
        <w:pStyle w:val="Heading3"/>
        <w:numPr>
          <w:ilvl w:val="0"/>
          <w:numId w:val="3"/>
        </w:numPr>
      </w:pPr>
      <w:bookmarkStart w:id="5" w:name="header-n72"/>
      <w:r>
        <w:t>Universal Studios (Orlando)</w:t>
      </w:r>
      <w:bookmarkEnd w:id="5"/>
    </w:p>
    <w:p w14:paraId="31540F7B" w14:textId="77777777" w:rsidR="008F01EB" w:rsidRDefault="004A36B5">
      <w:pPr>
        <w:numPr>
          <w:ilvl w:val="1"/>
          <w:numId w:val="8"/>
        </w:numPr>
      </w:pPr>
      <w:r>
        <w:t>There is a large banner image (Not a slideshow!!) promoting a new ride/experience</w:t>
      </w:r>
    </w:p>
    <w:p w14:paraId="31540F7C" w14:textId="77777777" w:rsidR="008F01EB" w:rsidRDefault="004A36B5">
      <w:pPr>
        <w:numPr>
          <w:ilvl w:val="1"/>
          <w:numId w:val="8"/>
        </w:numPr>
      </w:pPr>
      <w:r>
        <w:t>The color scheme is white and blue</w:t>
      </w:r>
    </w:p>
    <w:p w14:paraId="31540F7D" w14:textId="77777777" w:rsidR="008F01EB" w:rsidRDefault="004A36B5">
      <w:pPr>
        <w:numPr>
          <w:ilvl w:val="1"/>
          <w:numId w:val="8"/>
        </w:numPr>
      </w:pPr>
      <w:r>
        <w:t>The first 10 links you see are links to purchase tickets, hotel reservations, merchandise, etc.</w:t>
      </w:r>
    </w:p>
    <w:p w14:paraId="31540F7E" w14:textId="77777777" w:rsidR="008F01EB" w:rsidRDefault="004A36B5">
      <w:pPr>
        <w:numPr>
          <w:ilvl w:val="1"/>
          <w:numId w:val="8"/>
        </w:numPr>
      </w:pPr>
      <w:r>
        <w:t>There is a section that has special offers and their price listed</w:t>
      </w:r>
    </w:p>
    <w:p w14:paraId="31540F7F" w14:textId="77777777" w:rsidR="008F01EB" w:rsidRDefault="004A36B5">
      <w:pPr>
        <w:numPr>
          <w:ilvl w:val="1"/>
          <w:numId w:val="8"/>
        </w:numPr>
      </w:pPr>
      <w:r>
        <w:t>There is a section with information about how to get to the theme park, how to park, and what time the theme park is open</w:t>
      </w:r>
    </w:p>
    <w:p w14:paraId="31540F80" w14:textId="77777777" w:rsidR="008F01EB" w:rsidRDefault="004A36B5">
      <w:pPr>
        <w:numPr>
          <w:ilvl w:val="1"/>
          <w:numId w:val="8"/>
        </w:numPr>
      </w:pPr>
      <w:r>
        <w:t>There are many large buttons with pictures of the theme park as their background. This is aesthetically pleasing and is in my opinion the best site so far</w:t>
      </w:r>
    </w:p>
    <w:p w14:paraId="31540F81" w14:textId="77777777" w:rsidR="008F01EB" w:rsidRDefault="004A36B5">
      <w:pPr>
        <w:pStyle w:val="Heading2"/>
      </w:pPr>
      <w:bookmarkStart w:id="6" w:name="header-n86"/>
      <w:r>
        <w:lastRenderedPageBreak/>
        <w:t>Similarities between the Different Sites</w:t>
      </w:r>
      <w:bookmarkEnd w:id="6"/>
    </w:p>
    <w:p w14:paraId="31540F82" w14:textId="77777777" w:rsidR="008F01EB" w:rsidRDefault="004A36B5">
      <w:pPr>
        <w:pStyle w:val="FirstParagraph"/>
      </w:pPr>
      <w:r>
        <w:t>Later</w:t>
      </w:r>
    </w:p>
    <w:p w14:paraId="31540F83" w14:textId="77777777" w:rsidR="008F01EB" w:rsidRDefault="004A36B5">
      <w:pPr>
        <w:pStyle w:val="Heading2"/>
      </w:pPr>
      <w:bookmarkStart w:id="7" w:name="header-n88"/>
      <w:r>
        <w:t>What we will Incorporate into our Design</w:t>
      </w:r>
      <w:bookmarkEnd w:id="7"/>
    </w:p>
    <w:p w14:paraId="31540F84" w14:textId="77777777" w:rsidR="008F01EB" w:rsidRDefault="004A36B5">
      <w:pPr>
        <w:pStyle w:val="FirstParagraph"/>
      </w:pPr>
      <w:r>
        <w:t>Later</w:t>
      </w:r>
    </w:p>
    <w:sectPr w:rsidR="008F01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DA0075" w14:textId="77777777" w:rsidR="00CE258F" w:rsidRDefault="00CE258F">
      <w:pPr>
        <w:spacing w:after="0"/>
      </w:pPr>
      <w:r>
        <w:separator/>
      </w:r>
    </w:p>
  </w:endnote>
  <w:endnote w:type="continuationSeparator" w:id="0">
    <w:p w14:paraId="1C2CF7E5" w14:textId="77777777" w:rsidR="00CE258F" w:rsidRDefault="00CE25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268CA0" w14:textId="77777777" w:rsidR="00CE258F" w:rsidRDefault="00CE258F">
      <w:r>
        <w:separator/>
      </w:r>
    </w:p>
  </w:footnote>
  <w:footnote w:type="continuationSeparator" w:id="0">
    <w:p w14:paraId="002691BC" w14:textId="77777777" w:rsidR="00CE258F" w:rsidRDefault="00CE25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C0A68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1BAA1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1062F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E3F6E5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0DC5"/>
    <w:rsid w:val="0041420D"/>
    <w:rsid w:val="004A1ADC"/>
    <w:rsid w:val="004A36B5"/>
    <w:rsid w:val="004E29B3"/>
    <w:rsid w:val="00590D07"/>
    <w:rsid w:val="005C2CE8"/>
    <w:rsid w:val="006147CD"/>
    <w:rsid w:val="006E4701"/>
    <w:rsid w:val="00784D58"/>
    <w:rsid w:val="008D6863"/>
    <w:rsid w:val="008F01EB"/>
    <w:rsid w:val="00946059"/>
    <w:rsid w:val="00B86B75"/>
    <w:rsid w:val="00BC48D5"/>
    <w:rsid w:val="00C36279"/>
    <w:rsid w:val="00CE258F"/>
    <w:rsid w:val="00D35BA8"/>
    <w:rsid w:val="00D43678"/>
    <w:rsid w:val="00E315A3"/>
    <w:rsid w:val="00F30A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40F59"/>
  <w15:docId w15:val="{B62A3D8E-AB3E-4787-B45A-20CC11517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460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wsentosa.com/en/attractions/universal-studios-singapore/explor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isneyland.disney.go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ssan Sarhan</cp:lastModifiedBy>
  <cp:revision>6</cp:revision>
  <dcterms:created xsi:type="dcterms:W3CDTF">2019-10-23T17:25:00Z</dcterms:created>
  <dcterms:modified xsi:type="dcterms:W3CDTF">2019-10-27T01:35:00Z</dcterms:modified>
</cp:coreProperties>
</file>